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4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4d5cb601cfa0e22f3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4T06:13:04Z</dcterms:created>
  <dcterms:modified xsi:type="dcterms:W3CDTF">2024-12-14T0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4 06:12:58</vt:lpwstr>
  </property>
</Properties>
</file>